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daaf7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e883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5989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0Z</dcterms:created>
  <dcterms:modified xsi:type="dcterms:W3CDTF">2016-12-06T04:22:00Z</dcterms:modified>
</cp:coreProperties>
</file>